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Saccopetalum linneatum</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ikely data entry errors because of misplaced decimals, potential misidentified bands (old band numbers that restarted after stopping) and large measurement outliers (&gt; 3 standard deviations from the mean across all observations).</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t xml:space="preserve">Combining this growth series with climatic information, we identified two drought years of interest - 2010 and 2015 - and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We chose to model a species random effect on all slopes here to account for variation across species instead of specific traits which may have different effects with each of the variables.</w:t>
      </w:r>
    </w:p>
    <w:p>
      <w:pPr>
        <w:pStyle w:val="BodyText"/>
      </w:pPr>
      <w:r>
        <w:t xml:space="preserve">All statistical analyses were performed using R (version).</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p>
    <w:bookmarkEnd w:id="31"/>
    <w:bookmarkStart w:id="42" w:name="results"/>
    <w:p>
      <w:pPr>
        <w:pStyle w:val="Heading1"/>
      </w:pPr>
      <w:r>
        <w:t xml:space="preserve">Results</w:t>
      </w:r>
    </w:p>
    <w:bookmarkStart w:id="36" w:name="X80e9b84f5c87eeeda0710651c8cd1df210dcdf8"/>
    <w:p>
      <w:pPr>
        <w:pStyle w:val="Heading2"/>
      </w:pPr>
      <w:r>
        <w:t xml:space="preserve">Interannual growth variation and drought sensitivit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3" name="Picture"/>
            <a:graphic>
              <a:graphicData uri="http://schemas.openxmlformats.org/drawingml/2006/picture">
                <pic:pic>
                  <pic:nvPicPr>
                    <pic:cNvPr descr="display/Fig3.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5">
        <w:r>
          <w:rPr>
            <w:rStyle w:val="Hyperlink"/>
          </w:rPr>
          <w:t xml:space="preserve">https://github.com/forestgeo/growth-precip-thailand/issues/12</w:t>
        </w:r>
      </w:hyperlink>
    </w:p>
    <w:bookmarkEnd w:id="36"/>
    <w:bookmarkStart w:id="37" w:name="variation-in-sensitivity-among-species"/>
    <w:p>
      <w:pPr>
        <w:pStyle w:val="Heading2"/>
      </w:pPr>
      <w:r>
        <w:t xml:space="preserve">Variation in sensitivity among species</w:t>
      </w:r>
    </w:p>
    <w:bookmarkEnd w:id="37"/>
    <w:bookmarkStart w:id="41"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39" name="Picture"/>
            <a:graphic>
              <a:graphicData uri="http://schemas.openxmlformats.org/drawingml/2006/picture">
                <pic:pic>
                  <pic:nvPicPr>
                    <pic:cNvPr descr="display/Fig4.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1"/>
    <w:bookmarkEnd w:id="42"/>
    <w:bookmarkStart w:id="43" w:name="discussion"/>
    <w:p>
      <w:pPr>
        <w:pStyle w:val="Heading1"/>
      </w:pPr>
      <w:r>
        <w:t xml:space="preserve">Discussion</w:t>
      </w:r>
    </w:p>
    <w:bookmarkEnd w:id="43"/>
    <w:bookmarkStart w:id="44"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4"/>
    <w:bookmarkStart w:id="45" w:name="competing-interests"/>
    <w:p>
      <w:pPr>
        <w:pStyle w:val="Heading1"/>
      </w:pPr>
      <w:r>
        <w:t xml:space="preserve">Competing interests</w:t>
      </w:r>
    </w:p>
    <w:bookmarkEnd w:id="45"/>
    <w:bookmarkStart w:id="46" w:name="author-contributions"/>
    <w:p>
      <w:pPr>
        <w:pStyle w:val="Heading1"/>
      </w:pPr>
      <w:r>
        <w:t xml:space="preserve">Author contributions</w:t>
      </w:r>
    </w:p>
    <w:bookmarkEnd w:id="46"/>
    <w:bookmarkStart w:id="47" w:name="data-availability"/>
    <w:p>
      <w:pPr>
        <w:pStyle w:val="Heading1"/>
      </w:pPr>
      <w:r>
        <w:t xml:space="preserve">Data availability</w:t>
      </w:r>
    </w:p>
    <w:p>
      <w:r>
        <w:br w:type="page"/>
      </w:r>
    </w:p>
    <w:bookmarkEnd w:id="47"/>
    <w:bookmarkStart w:id="85" w:name="references"/>
    <w:p>
      <w:pPr>
        <w:pStyle w:val="Heading1"/>
      </w:pPr>
      <w:r>
        <w:t xml:space="preserve">References</w:t>
      </w:r>
    </w:p>
    <w:bookmarkStart w:id="84" w:name="refs"/>
    <w:bookmarkStart w:id="4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49"/>
    <w:bookmarkStart w:id="51"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1"/>
    <w:bookmarkStart w:id="53"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2">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3"/>
    <w:bookmarkStart w:id="55"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4">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5"/>
    <w:bookmarkStart w:id="57"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7"/>
    <w:bookmarkStart w:id="59"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59"/>
    <w:bookmarkStart w:id="61"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1"/>
    <w:bookmarkStart w:id="63"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3"/>
    <w:bookmarkStart w:id="65"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5"/>
    <w:bookmarkStart w:id="66"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66"/>
    <w:bookmarkStart w:id="68"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7">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8"/>
    <w:bookmarkStart w:id="70"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9">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0"/>
    <w:bookmarkStart w:id="72"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2"/>
    <w:bookmarkStart w:id="74"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3">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4"/>
    <w:bookmarkStart w:id="76"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5">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6"/>
    <w:bookmarkStart w:id="78"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7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78"/>
    <w:bookmarkStart w:id="80"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7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0"/>
    <w:bookmarkStart w:id="82"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2"/>
    <w:bookmarkStart w:id="83"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3"/>
    <w:bookmarkEnd w:id="84"/>
    <w:bookmarkEnd w:id="8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81" Target="https://doi.org/10.1007/s00442-007-0938-1" TargetMode="External" /><Relationship Type="http://schemas.openxmlformats.org/officeDocument/2006/relationships/hyperlink" Id="rId79"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5"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9" Target="https://doi.org/10.1038/s41467-023-43083-8" TargetMode="External" /><Relationship Type="http://schemas.openxmlformats.org/officeDocument/2006/relationships/hyperlink" Id="rId73"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7"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1"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7"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00442-007-0938-1" TargetMode="External" /><Relationship Type="http://schemas.openxmlformats.org/officeDocument/2006/relationships/hyperlink" Id="rId79"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5"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9" Target="https://doi.org/10.1038/s41467-023-43083-8" TargetMode="External" /><Relationship Type="http://schemas.openxmlformats.org/officeDocument/2006/relationships/hyperlink" Id="rId73"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7"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1"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7"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22:21:23Z</dcterms:created>
  <dcterms:modified xsi:type="dcterms:W3CDTF">2025-02-12T22: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